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ED759" w14:textId="1EBCA3F5" w:rsidR="00393418" w:rsidRDefault="00393418" w:rsidP="002A405D">
      <w:pPr>
        <w:spacing w:line="480" w:lineRule="auto"/>
        <w:ind w:firstLine="720"/>
        <w:jc w:val="both"/>
        <w:rPr>
          <w:rFonts w:ascii="Times New Roman" w:hAnsi="Times New Roman" w:cs="Times New Roman"/>
          <w:sz w:val="24"/>
          <w:szCs w:val="24"/>
        </w:rPr>
      </w:pPr>
      <w:r w:rsidRPr="00393418">
        <w:rPr>
          <w:rFonts w:ascii="Times New Roman" w:hAnsi="Times New Roman" w:cs="Times New Roman"/>
          <w:sz w:val="24"/>
          <w:szCs w:val="24"/>
        </w:rPr>
        <w:t>I may access all of the information about my Timeline, Opportunities, Dimensions, Skills, and other essential competencies on my SAIL Timeline. I've included 18 items, 10 of which are coursework-related and the rest of which are all about my interests, passions, and opportunities. I'm taking part in these activities to gain experience as an intellectual, civic, and professional.</w:t>
      </w:r>
    </w:p>
    <w:p w14:paraId="63583A94" w14:textId="22CEA5E4" w:rsidR="003E10AC" w:rsidRDefault="005F3EEF" w:rsidP="00016460">
      <w:pPr>
        <w:spacing w:line="480" w:lineRule="auto"/>
        <w:ind w:firstLine="720"/>
        <w:jc w:val="both"/>
        <w:rPr>
          <w:rFonts w:ascii="Times New Roman" w:hAnsi="Times New Roman" w:cs="Times New Roman"/>
          <w:sz w:val="24"/>
          <w:szCs w:val="24"/>
        </w:rPr>
      </w:pPr>
      <w:r w:rsidRPr="005F3EEF">
        <w:rPr>
          <w:rFonts w:ascii="Times New Roman" w:hAnsi="Times New Roman" w:cs="Times New Roman"/>
          <w:sz w:val="24"/>
          <w:szCs w:val="24"/>
        </w:rPr>
        <w:t>As a result, I decided to devote some time to these activities in order to benefit from them. This distinguishes the SAIL platform as distinct and versatile.</w:t>
      </w:r>
      <w:r>
        <w:rPr>
          <w:rFonts w:ascii="Times New Roman" w:hAnsi="Times New Roman" w:cs="Times New Roman"/>
          <w:sz w:val="24"/>
          <w:szCs w:val="24"/>
        </w:rPr>
        <w:t xml:space="preserve"> </w:t>
      </w:r>
      <w:r w:rsidRPr="005F3EEF">
        <w:rPr>
          <w:rFonts w:ascii="Times New Roman" w:hAnsi="Times New Roman" w:cs="Times New Roman"/>
          <w:sz w:val="24"/>
          <w:szCs w:val="24"/>
        </w:rPr>
        <w:t>I love the SAIL App and will make use of it to the fullest.</w:t>
      </w:r>
      <w:r w:rsidR="00023B02">
        <w:rPr>
          <w:rFonts w:ascii="Times New Roman" w:hAnsi="Times New Roman" w:cs="Times New Roman"/>
          <w:sz w:val="24"/>
          <w:szCs w:val="24"/>
        </w:rPr>
        <w:t xml:space="preserve"> </w:t>
      </w:r>
      <w:r w:rsidR="00907CBF" w:rsidRPr="00907CBF">
        <w:rPr>
          <w:rFonts w:ascii="Times New Roman" w:hAnsi="Times New Roman" w:cs="Times New Roman"/>
          <w:sz w:val="24"/>
          <w:szCs w:val="24"/>
        </w:rPr>
        <w:t>It's a great place for me to meet new people and participate in activities. It not only serves as a tool for seminars, but also as a tailored assessment of our involvement and abilities. As a student, I had the ability to pursue further education in any field or activity based on my interests and desire.</w:t>
      </w:r>
    </w:p>
    <w:p w14:paraId="77F6829B" w14:textId="67B19F00" w:rsidR="00907CBF" w:rsidRDefault="003828DA" w:rsidP="00016460">
      <w:pPr>
        <w:spacing w:line="480" w:lineRule="auto"/>
        <w:ind w:firstLine="720"/>
        <w:jc w:val="both"/>
        <w:rPr>
          <w:rFonts w:ascii="Times New Roman" w:hAnsi="Times New Roman" w:cs="Times New Roman"/>
          <w:sz w:val="24"/>
          <w:szCs w:val="24"/>
        </w:rPr>
      </w:pPr>
      <w:r w:rsidRPr="003828DA">
        <w:rPr>
          <w:rFonts w:ascii="Times New Roman" w:hAnsi="Times New Roman" w:cs="Times New Roman"/>
          <w:sz w:val="24"/>
          <w:szCs w:val="24"/>
        </w:rPr>
        <w:t>By using this app, I've gained a lot of knowledge, particularly in Scrum Kanban Workshops, Git &amp; GitHub Sessions, Ask the Recruiter Panels, Lifelong Learning on On-demand Innovative Uses of Artificial Intelligence, Summer Co-op Experience NU @Amazon, NUPM Event on Interviewing Tips by Prof. Tim Mills, and the SAIL 360 moment.</w:t>
      </w:r>
    </w:p>
    <w:p w14:paraId="4BD3CD70" w14:textId="77777777" w:rsidR="00542A17" w:rsidRDefault="00907AD1" w:rsidP="00542A17">
      <w:pPr>
        <w:spacing w:line="480" w:lineRule="auto"/>
        <w:ind w:firstLine="720"/>
        <w:jc w:val="both"/>
        <w:rPr>
          <w:rFonts w:ascii="Times New Roman" w:hAnsi="Times New Roman" w:cs="Times New Roman"/>
          <w:sz w:val="24"/>
          <w:szCs w:val="24"/>
        </w:rPr>
      </w:pPr>
      <w:r w:rsidRPr="00907AD1">
        <w:rPr>
          <w:rFonts w:ascii="Times New Roman" w:hAnsi="Times New Roman" w:cs="Times New Roman"/>
          <w:sz w:val="24"/>
          <w:szCs w:val="24"/>
        </w:rPr>
        <w:t>I also intend to attend and learn from the upcoming events, sessions, activities, learnings, and seminars in order to improve my skills. Developing Organizational Success through Collaborative Leadership, Building Cultural Agility, and Strategies for Lifelong Learning are just a handful of the events on my calendar.</w:t>
      </w:r>
    </w:p>
    <w:p w14:paraId="51E87EAB" w14:textId="77777777" w:rsidR="002C2413" w:rsidRDefault="00933310" w:rsidP="002C2413">
      <w:pPr>
        <w:spacing w:line="480" w:lineRule="auto"/>
        <w:ind w:firstLine="720"/>
        <w:jc w:val="both"/>
        <w:rPr>
          <w:rFonts w:ascii="Times New Roman" w:hAnsi="Times New Roman" w:cs="Times New Roman"/>
          <w:sz w:val="24"/>
          <w:szCs w:val="24"/>
        </w:rPr>
      </w:pPr>
      <w:r w:rsidRPr="00933310">
        <w:rPr>
          <w:rFonts w:ascii="Times New Roman" w:hAnsi="Times New Roman" w:cs="Times New Roman"/>
          <w:sz w:val="24"/>
          <w:szCs w:val="24"/>
        </w:rPr>
        <w:t>I plan to attend this event in the coming days to understand how to establish learning settings at NEU that cultivate a global mentality. This section, when it discusses leveraging data and technologies to work with, piques my attention. I also believe that I should participate in various volunteer and productivity sessions and seminars in order to obtain experience and improve my skills.</w:t>
      </w:r>
    </w:p>
    <w:p w14:paraId="7A179F9E" w14:textId="18BAD0C9" w:rsidR="00CB6E36" w:rsidRPr="00FF3097" w:rsidRDefault="00685705" w:rsidP="002C2413">
      <w:pPr>
        <w:spacing w:line="480" w:lineRule="auto"/>
        <w:ind w:firstLine="720"/>
        <w:jc w:val="both"/>
        <w:rPr>
          <w:rFonts w:ascii="Times New Roman" w:hAnsi="Times New Roman" w:cs="Times New Roman"/>
          <w:sz w:val="24"/>
          <w:szCs w:val="24"/>
        </w:rPr>
      </w:pPr>
      <w:r w:rsidRPr="00FF3097">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1DC9818D" wp14:editId="115DC8E4">
            <wp:simplePos x="0" y="0"/>
            <wp:positionH relativeFrom="column">
              <wp:posOffset>-638175</wp:posOffset>
            </wp:positionH>
            <wp:positionV relativeFrom="paragraph">
              <wp:posOffset>-47625</wp:posOffset>
            </wp:positionV>
            <wp:extent cx="7103451" cy="323850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7111927" cy="3242364"/>
                    </a:xfrm>
                    <a:prstGeom prst="rect">
                      <a:avLst/>
                    </a:prstGeom>
                  </pic:spPr>
                </pic:pic>
              </a:graphicData>
            </a:graphic>
            <wp14:sizeRelH relativeFrom="margin">
              <wp14:pctWidth>0</wp14:pctWidth>
            </wp14:sizeRelH>
            <wp14:sizeRelV relativeFrom="margin">
              <wp14:pctHeight>0</wp14:pctHeight>
            </wp14:sizeRelV>
          </wp:anchor>
        </w:drawing>
      </w:r>
    </w:p>
    <w:p w14:paraId="38214160" w14:textId="77777777" w:rsidR="00AF16CA" w:rsidRPr="00FF3097" w:rsidRDefault="00AF16CA" w:rsidP="006F0A07">
      <w:pPr>
        <w:spacing w:line="480" w:lineRule="auto"/>
        <w:jc w:val="both"/>
        <w:rPr>
          <w:rFonts w:ascii="Times New Roman" w:hAnsi="Times New Roman" w:cs="Times New Roman"/>
          <w:sz w:val="24"/>
          <w:szCs w:val="24"/>
        </w:rPr>
      </w:pPr>
    </w:p>
    <w:sectPr w:rsidR="00AF16CA" w:rsidRPr="00FF309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sTCyNDA3NbM0NTdT0lEKTi0uzszPAykwrgUARaySxCwAAAA="/>
  </w:docVars>
  <w:rsids>
    <w:rsidRoot w:val="00E263D0"/>
    <w:rsid w:val="00010742"/>
    <w:rsid w:val="00016460"/>
    <w:rsid w:val="00023B02"/>
    <w:rsid w:val="00073722"/>
    <w:rsid w:val="00073CB7"/>
    <w:rsid w:val="000B2D79"/>
    <w:rsid w:val="000C11AB"/>
    <w:rsid w:val="000C74F2"/>
    <w:rsid w:val="000D0759"/>
    <w:rsid w:val="000E0256"/>
    <w:rsid w:val="000F5345"/>
    <w:rsid w:val="001655AC"/>
    <w:rsid w:val="00174308"/>
    <w:rsid w:val="00175E1C"/>
    <w:rsid w:val="001A2BD1"/>
    <w:rsid w:val="001D3178"/>
    <w:rsid w:val="002460D6"/>
    <w:rsid w:val="002A405D"/>
    <w:rsid w:val="002A4C30"/>
    <w:rsid w:val="002B5722"/>
    <w:rsid w:val="002C2413"/>
    <w:rsid w:val="002C42BD"/>
    <w:rsid w:val="002C4EC0"/>
    <w:rsid w:val="002C5F35"/>
    <w:rsid w:val="00316F2F"/>
    <w:rsid w:val="00342095"/>
    <w:rsid w:val="00367A44"/>
    <w:rsid w:val="00381FA7"/>
    <w:rsid w:val="003828DA"/>
    <w:rsid w:val="00393418"/>
    <w:rsid w:val="003A2E5B"/>
    <w:rsid w:val="003E10AC"/>
    <w:rsid w:val="003E354B"/>
    <w:rsid w:val="003F2E67"/>
    <w:rsid w:val="0048460A"/>
    <w:rsid w:val="004C65C7"/>
    <w:rsid w:val="004D08B7"/>
    <w:rsid w:val="004F5ED2"/>
    <w:rsid w:val="005115E0"/>
    <w:rsid w:val="00542A17"/>
    <w:rsid w:val="00572203"/>
    <w:rsid w:val="0057273D"/>
    <w:rsid w:val="005A4944"/>
    <w:rsid w:val="005C0AB9"/>
    <w:rsid w:val="005F3EEF"/>
    <w:rsid w:val="0060331D"/>
    <w:rsid w:val="006223D3"/>
    <w:rsid w:val="00667CFA"/>
    <w:rsid w:val="0067733E"/>
    <w:rsid w:val="00685705"/>
    <w:rsid w:val="006C3249"/>
    <w:rsid w:val="006F0A07"/>
    <w:rsid w:val="00701BA5"/>
    <w:rsid w:val="00705114"/>
    <w:rsid w:val="00735E66"/>
    <w:rsid w:val="007D641A"/>
    <w:rsid w:val="007F1AFA"/>
    <w:rsid w:val="00860FA0"/>
    <w:rsid w:val="00890665"/>
    <w:rsid w:val="008C2ED6"/>
    <w:rsid w:val="00907AD1"/>
    <w:rsid w:val="00907CBF"/>
    <w:rsid w:val="00933310"/>
    <w:rsid w:val="00935DBA"/>
    <w:rsid w:val="0098673B"/>
    <w:rsid w:val="009C1AC9"/>
    <w:rsid w:val="009D465A"/>
    <w:rsid w:val="009F7F71"/>
    <w:rsid w:val="00A07383"/>
    <w:rsid w:val="00A8678B"/>
    <w:rsid w:val="00A87A4C"/>
    <w:rsid w:val="00AC01D3"/>
    <w:rsid w:val="00AC1C7C"/>
    <w:rsid w:val="00AE0174"/>
    <w:rsid w:val="00AF16CA"/>
    <w:rsid w:val="00B20FF1"/>
    <w:rsid w:val="00B5158D"/>
    <w:rsid w:val="00B6592B"/>
    <w:rsid w:val="00B701B2"/>
    <w:rsid w:val="00B80BEE"/>
    <w:rsid w:val="00B856FC"/>
    <w:rsid w:val="00BC3FE0"/>
    <w:rsid w:val="00BE2AFC"/>
    <w:rsid w:val="00C030B3"/>
    <w:rsid w:val="00C15BE3"/>
    <w:rsid w:val="00C3744A"/>
    <w:rsid w:val="00C800FD"/>
    <w:rsid w:val="00C859F1"/>
    <w:rsid w:val="00CA613C"/>
    <w:rsid w:val="00CB6E36"/>
    <w:rsid w:val="00CC61E4"/>
    <w:rsid w:val="00CD09B7"/>
    <w:rsid w:val="00CE1FC2"/>
    <w:rsid w:val="00D02F93"/>
    <w:rsid w:val="00D926F6"/>
    <w:rsid w:val="00DB7401"/>
    <w:rsid w:val="00DC5BAF"/>
    <w:rsid w:val="00DC6E9F"/>
    <w:rsid w:val="00DE6AEB"/>
    <w:rsid w:val="00E10025"/>
    <w:rsid w:val="00E263D0"/>
    <w:rsid w:val="00E4260F"/>
    <w:rsid w:val="00E4741C"/>
    <w:rsid w:val="00E7371D"/>
    <w:rsid w:val="00E91D9C"/>
    <w:rsid w:val="00EA1412"/>
    <w:rsid w:val="00EB748A"/>
    <w:rsid w:val="00ED2A63"/>
    <w:rsid w:val="00ED7F69"/>
    <w:rsid w:val="00EF5629"/>
    <w:rsid w:val="00F046A0"/>
    <w:rsid w:val="00F140AB"/>
    <w:rsid w:val="00F60085"/>
    <w:rsid w:val="00F609B0"/>
    <w:rsid w:val="00F60DBF"/>
    <w:rsid w:val="00F7271E"/>
    <w:rsid w:val="00FF3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8DF0A"/>
  <w15:chartTrackingRefBased/>
  <w15:docId w15:val="{A0C045CC-09DA-45FA-BABE-57EA98E7B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7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1A8A3-42E5-492F-B9A2-89C356E84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4</TotalTime>
  <Pages>2</Pages>
  <Words>290</Words>
  <Characters>165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05</cp:revision>
  <dcterms:created xsi:type="dcterms:W3CDTF">2021-03-30T03:24:00Z</dcterms:created>
  <dcterms:modified xsi:type="dcterms:W3CDTF">2021-08-21T02:15:00Z</dcterms:modified>
</cp:coreProperties>
</file>